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5E52" w:rsidRPr="00182AD7" w:rsidRDefault="00BF68D6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ate: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 w:rsidR="00334140">
        <w:rPr>
          <w:rFonts w:ascii="Times New Roman" w:hAnsi="Times New Roman" w:cs="Times New Roman"/>
          <w:b/>
          <w:sz w:val="24"/>
        </w:rPr>
        <w:t xml:space="preserve">Wednesday </w:t>
      </w:r>
      <w:r w:rsidR="000C2256">
        <w:rPr>
          <w:rFonts w:ascii="Times New Roman" w:hAnsi="Times New Roman" w:cs="Times New Roman"/>
          <w:b/>
          <w:sz w:val="24"/>
        </w:rPr>
        <w:t>August 18</w:t>
      </w:r>
      <w:r w:rsidR="00334140">
        <w:rPr>
          <w:rFonts w:ascii="Times New Roman" w:hAnsi="Times New Roman" w:cs="Times New Roman"/>
          <w:b/>
          <w:sz w:val="24"/>
        </w:rPr>
        <w:t>, 2021</w:t>
      </w:r>
    </w:p>
    <w:p w:rsidR="00182AD7" w:rsidRPr="00182AD7" w:rsidRDefault="0033414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ime: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>1:0</w:t>
      </w:r>
      <w:r w:rsidR="00182AD7" w:rsidRPr="00182AD7">
        <w:rPr>
          <w:rFonts w:ascii="Times New Roman" w:hAnsi="Times New Roman" w:cs="Times New Roman"/>
          <w:b/>
          <w:sz w:val="24"/>
        </w:rPr>
        <w:t>0 P.M.</w:t>
      </w:r>
    </w:p>
    <w:p w:rsidR="00182AD7" w:rsidRDefault="00182AD7">
      <w:pPr>
        <w:rPr>
          <w:rFonts w:ascii="Times New Roman" w:hAnsi="Times New Roman" w:cs="Times New Roman"/>
          <w:b/>
          <w:sz w:val="24"/>
        </w:rPr>
      </w:pPr>
      <w:r w:rsidRPr="00182AD7">
        <w:rPr>
          <w:rFonts w:ascii="Times New Roman" w:hAnsi="Times New Roman" w:cs="Times New Roman"/>
          <w:b/>
          <w:sz w:val="24"/>
        </w:rPr>
        <w:t>Location:</w:t>
      </w:r>
      <w:r w:rsidRPr="00182AD7">
        <w:rPr>
          <w:rFonts w:ascii="Times New Roman" w:hAnsi="Times New Roman" w:cs="Times New Roman"/>
          <w:b/>
          <w:sz w:val="24"/>
        </w:rPr>
        <w:tab/>
        <w:t>Coleman</w:t>
      </w:r>
      <w:r w:rsidR="00BF0AC7">
        <w:rPr>
          <w:rFonts w:ascii="Times New Roman" w:hAnsi="Times New Roman" w:cs="Times New Roman"/>
          <w:b/>
          <w:sz w:val="24"/>
        </w:rPr>
        <w:t xml:space="preserve"> A Young Municipal Center </w:t>
      </w:r>
      <w:r w:rsidR="000C2256">
        <w:rPr>
          <w:rFonts w:ascii="Times New Roman" w:hAnsi="Times New Roman" w:cs="Times New Roman"/>
          <w:b/>
          <w:sz w:val="24"/>
        </w:rPr>
        <w:t>13</w:t>
      </w:r>
      <w:r w:rsidR="000C2256" w:rsidRPr="000C2256">
        <w:rPr>
          <w:rFonts w:ascii="Times New Roman" w:hAnsi="Times New Roman" w:cs="Times New Roman"/>
          <w:b/>
          <w:sz w:val="24"/>
          <w:vertAlign w:val="superscript"/>
        </w:rPr>
        <w:t>th</w:t>
      </w:r>
      <w:r w:rsidR="000C2256">
        <w:rPr>
          <w:rFonts w:ascii="Times New Roman" w:hAnsi="Times New Roman" w:cs="Times New Roman"/>
          <w:b/>
          <w:sz w:val="24"/>
        </w:rPr>
        <w:t xml:space="preserve"> floor Erma Lois Henderson Auditorium</w:t>
      </w:r>
    </w:p>
    <w:p w:rsidR="000C2256" w:rsidRPr="000C2256" w:rsidRDefault="000C2256">
      <w:pPr>
        <w:rPr>
          <w:rFonts w:ascii="Times New Roman" w:hAnsi="Times New Roman" w:cs="Times New Roman"/>
          <w:b/>
          <w:sz w:val="24"/>
        </w:rPr>
      </w:pPr>
    </w:p>
    <w:p w:rsidR="008A078C" w:rsidRDefault="00182AD7" w:rsidP="008A07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 w:rsidRPr="00182AD7">
        <w:rPr>
          <w:rFonts w:ascii="Times New Roman" w:hAnsi="Times New Roman" w:cs="Times New Roman"/>
          <w:b/>
          <w:sz w:val="24"/>
        </w:rPr>
        <w:t>Call to Order</w:t>
      </w:r>
    </w:p>
    <w:p w:rsidR="008A078C" w:rsidRPr="008A078C" w:rsidRDefault="008A078C" w:rsidP="008A078C">
      <w:pPr>
        <w:pStyle w:val="ListParagraph"/>
        <w:rPr>
          <w:rFonts w:ascii="Times New Roman" w:hAnsi="Times New Roman" w:cs="Times New Roman"/>
          <w:b/>
          <w:sz w:val="24"/>
        </w:rPr>
      </w:pPr>
    </w:p>
    <w:p w:rsidR="00182AD7" w:rsidRDefault="00182AD7" w:rsidP="00182A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oll Call and Quorum:</w:t>
      </w:r>
    </w:p>
    <w:p w:rsidR="000C2256" w:rsidRPr="00182AD7" w:rsidRDefault="000C2256" w:rsidP="000C22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Davis Glenn A. (Chair)</w:t>
      </w:r>
    </w:p>
    <w:p w:rsidR="00182AD7" w:rsidRPr="00182AD7" w:rsidRDefault="00182AD7" w:rsidP="00182AD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DeBerardino, Robert (</w:t>
      </w:r>
      <w:r w:rsidR="00BF0AC7">
        <w:rPr>
          <w:rFonts w:ascii="Times New Roman" w:hAnsi="Times New Roman" w:cs="Times New Roman"/>
          <w:sz w:val="24"/>
        </w:rPr>
        <w:t xml:space="preserve">Vice </w:t>
      </w:r>
      <w:r>
        <w:rPr>
          <w:rFonts w:ascii="Times New Roman" w:hAnsi="Times New Roman" w:cs="Times New Roman"/>
          <w:sz w:val="24"/>
        </w:rPr>
        <w:t>Chair)</w:t>
      </w:r>
    </w:p>
    <w:p w:rsidR="000C2256" w:rsidRPr="00053132" w:rsidRDefault="000C2256" w:rsidP="000C22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Foster, James</w:t>
      </w:r>
    </w:p>
    <w:p w:rsidR="00182AD7" w:rsidRPr="00BF0AC7" w:rsidRDefault="00182AD7" w:rsidP="00182AD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Tice, Perry</w:t>
      </w:r>
    </w:p>
    <w:p w:rsidR="000C2256" w:rsidRPr="000C2256" w:rsidRDefault="00182AD7" w:rsidP="000C22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Williams, Deidranai</w:t>
      </w:r>
      <w:r w:rsidR="00BF0AC7">
        <w:rPr>
          <w:rFonts w:ascii="Times New Roman" w:hAnsi="Times New Roman" w:cs="Times New Roman"/>
          <w:sz w:val="24"/>
        </w:rPr>
        <w:t xml:space="preserve"> </w:t>
      </w:r>
    </w:p>
    <w:p w:rsidR="000C2256" w:rsidRPr="000C2256" w:rsidRDefault="000C2256" w:rsidP="000C2256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:rsidR="00182AD7" w:rsidRDefault="00182AD7" w:rsidP="00182A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egrets</w:t>
      </w:r>
    </w:p>
    <w:p w:rsidR="00053132" w:rsidRPr="00053132" w:rsidRDefault="00053132" w:rsidP="0005313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Farrow, Mike</w:t>
      </w:r>
    </w:p>
    <w:p w:rsidR="000C2256" w:rsidRPr="00BF68D6" w:rsidRDefault="000C2256" w:rsidP="000C22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Diebel, Ron</w:t>
      </w:r>
    </w:p>
    <w:p w:rsidR="008A078C" w:rsidRDefault="008A078C" w:rsidP="008A078C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:rsidR="00182AD7" w:rsidRDefault="00182AD7" w:rsidP="00182A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Guests</w:t>
      </w:r>
    </w:p>
    <w:p w:rsidR="000C2256" w:rsidRDefault="000C2256" w:rsidP="000C2256">
      <w:pPr>
        <w:pStyle w:val="Style268435460"/>
        <w:numPr>
          <w:ilvl w:val="1"/>
          <w:numId w:val="1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Moss Group Associates- Donnie Ray Moss</w:t>
      </w:r>
    </w:p>
    <w:p w:rsidR="000C2256" w:rsidRDefault="000C2256" w:rsidP="000C2256">
      <w:pPr>
        <w:pStyle w:val="Style268435460"/>
        <w:numPr>
          <w:ilvl w:val="1"/>
          <w:numId w:val="1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Staffing Equipment Evolution- Bianca Bush</w:t>
      </w:r>
    </w:p>
    <w:p w:rsidR="000C2256" w:rsidRDefault="000C2256" w:rsidP="000C2256">
      <w:pPr>
        <w:pStyle w:val="Style268435460"/>
        <w:numPr>
          <w:ilvl w:val="1"/>
          <w:numId w:val="1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Moss Company, LLC- Daniel Ferguson III</w:t>
      </w:r>
    </w:p>
    <w:p w:rsidR="000C2256" w:rsidRDefault="000C2256" w:rsidP="000C2256">
      <w:pPr>
        <w:pStyle w:val="Style268435460"/>
        <w:numPr>
          <w:ilvl w:val="1"/>
          <w:numId w:val="1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A</w:t>
      </w:r>
      <w:r w:rsidR="003E3548">
        <w:rPr>
          <w:rFonts w:ascii="Times New Roman" w:hAnsi="Times New Roman"/>
          <w:bCs/>
          <w:i/>
          <w:color w:val="000000"/>
        </w:rPr>
        <w:t xml:space="preserve"> </w:t>
      </w:r>
      <w:r>
        <w:rPr>
          <w:rFonts w:ascii="Times New Roman" w:hAnsi="Times New Roman"/>
          <w:bCs/>
          <w:i/>
          <w:color w:val="000000"/>
        </w:rPr>
        <w:t>&amp;</w:t>
      </w:r>
      <w:r w:rsidR="003E3548">
        <w:rPr>
          <w:rFonts w:ascii="Times New Roman" w:hAnsi="Times New Roman"/>
          <w:bCs/>
          <w:i/>
          <w:color w:val="000000"/>
        </w:rPr>
        <w:t xml:space="preserve"> </w:t>
      </w:r>
      <w:r>
        <w:rPr>
          <w:rFonts w:ascii="Times New Roman" w:hAnsi="Times New Roman"/>
          <w:bCs/>
          <w:i/>
          <w:color w:val="000000"/>
        </w:rPr>
        <w:t xml:space="preserve">D </w:t>
      </w:r>
      <w:r w:rsidR="003E3548">
        <w:rPr>
          <w:rFonts w:ascii="Times New Roman" w:hAnsi="Times New Roman"/>
          <w:bCs/>
          <w:i/>
          <w:color w:val="000000"/>
        </w:rPr>
        <w:t>Enterprises- Albert Robinson</w:t>
      </w:r>
    </w:p>
    <w:p w:rsidR="0059348E" w:rsidRPr="0059348E" w:rsidRDefault="0059348E" w:rsidP="0059348E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:rsidR="001D275C" w:rsidRDefault="003E3548" w:rsidP="003E354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</w:rPr>
      </w:pPr>
      <w:r w:rsidRPr="003E3548">
        <w:rPr>
          <w:rFonts w:ascii="Times New Roman" w:hAnsi="Times New Roman" w:cs="Times New Roman"/>
          <w:b/>
          <w:sz w:val="24"/>
        </w:rPr>
        <w:t>Review Last Meeting Minutes from Wednesday, March 17 2021</w:t>
      </w:r>
    </w:p>
    <w:p w:rsidR="003E3548" w:rsidRPr="003E3548" w:rsidRDefault="008B7A90" w:rsidP="003E354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</w:rPr>
      </w:pPr>
      <w:r w:rsidRPr="003E3548">
        <w:rPr>
          <w:rFonts w:ascii="Times New Roman" w:hAnsi="Times New Roman" w:cs="Times New Roman"/>
          <w:sz w:val="24"/>
        </w:rPr>
        <w:t>A motion was made to accept the minutes from this meeting</w:t>
      </w:r>
    </w:p>
    <w:p w:rsidR="008A078C" w:rsidRPr="003E3548" w:rsidRDefault="00E1324C" w:rsidP="003E3548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/>
          <w:sz w:val="24"/>
        </w:rPr>
      </w:pPr>
      <w:r w:rsidRPr="003E3548">
        <w:rPr>
          <w:rFonts w:ascii="Times New Roman" w:hAnsi="Times New Roman" w:cs="Times New Roman"/>
          <w:sz w:val="24"/>
        </w:rPr>
        <w:t>Motion passed</w:t>
      </w:r>
    </w:p>
    <w:p w:rsidR="00A25E82" w:rsidRPr="008A078C" w:rsidRDefault="00A25E82" w:rsidP="00A25E82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:rsidR="008B7A90" w:rsidRDefault="008B7A90" w:rsidP="008B7A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ublic Comments</w:t>
      </w:r>
    </w:p>
    <w:p w:rsidR="00334140" w:rsidRPr="006C68F3" w:rsidRDefault="008B7A90" w:rsidP="0033414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There were none</w:t>
      </w:r>
    </w:p>
    <w:p w:rsidR="006C68F3" w:rsidRPr="006C68F3" w:rsidRDefault="006C68F3" w:rsidP="006C68F3">
      <w:pPr>
        <w:rPr>
          <w:rFonts w:ascii="Times New Roman" w:hAnsi="Times New Roman" w:cs="Times New Roman"/>
          <w:b/>
          <w:sz w:val="24"/>
        </w:rPr>
      </w:pPr>
    </w:p>
    <w:p w:rsidR="00A25E82" w:rsidRPr="00334140" w:rsidRDefault="00A25E82" w:rsidP="00A25E82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:rsidR="006C68F3" w:rsidRPr="006C68F3" w:rsidRDefault="006C68F3" w:rsidP="003E3548">
      <w:pPr>
        <w:pStyle w:val="Style268435460"/>
        <w:numPr>
          <w:ilvl w:val="0"/>
          <w:numId w:val="2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/>
          <w:bCs/>
          <w:color w:val="000000"/>
        </w:rPr>
        <w:lastRenderedPageBreak/>
        <w:t>Status of James Ferguson- Staffing Equipment Evolution Wrecking</w:t>
      </w:r>
      <w:r w:rsidR="003E3548" w:rsidRPr="003E3548">
        <w:rPr>
          <w:rFonts w:ascii="Times New Roman" w:hAnsi="Times New Roman"/>
          <w:b/>
          <w:bCs/>
          <w:color w:val="000000"/>
        </w:rPr>
        <w:t xml:space="preserve">: </w:t>
      </w:r>
    </w:p>
    <w:p w:rsidR="00151398" w:rsidRPr="003E3548" w:rsidRDefault="003E3548" w:rsidP="006C68F3">
      <w:pPr>
        <w:pStyle w:val="Style268435460"/>
        <w:numPr>
          <w:ilvl w:val="1"/>
          <w:numId w:val="2"/>
        </w:numPr>
        <w:rPr>
          <w:rFonts w:ascii="Times New Roman" w:hAnsi="Times New Roman"/>
          <w:bCs/>
          <w:i/>
          <w:color w:val="000000"/>
        </w:rPr>
      </w:pPr>
      <w:r w:rsidRPr="003E3548">
        <w:rPr>
          <w:rFonts w:ascii="Times New Roman" w:hAnsi="Times New Roman"/>
          <w:bCs/>
          <w:color w:val="000000"/>
        </w:rPr>
        <w:t>James Ferguson on behalf of S</w:t>
      </w:r>
      <w:r>
        <w:rPr>
          <w:rFonts w:ascii="Times New Roman" w:hAnsi="Times New Roman"/>
          <w:bCs/>
          <w:color w:val="000000"/>
        </w:rPr>
        <w:t>taffing Equipment Evolution</w:t>
      </w:r>
      <w:r w:rsidRPr="003E3548">
        <w:rPr>
          <w:rFonts w:ascii="Times New Roman" w:hAnsi="Times New Roman"/>
          <w:bCs/>
          <w:color w:val="000000"/>
        </w:rPr>
        <w:t xml:space="preserve"> as the Qualifying Officer and is applying for a Class A Unrestricted Wrecking License</w:t>
      </w:r>
    </w:p>
    <w:p w:rsidR="005F3E47" w:rsidRPr="005F3E47" w:rsidRDefault="005E7240" w:rsidP="005F3E47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A</w:t>
      </w:r>
      <w:r w:rsidR="005F3E47">
        <w:rPr>
          <w:rFonts w:ascii="Times New Roman" w:hAnsi="Times New Roman" w:cs="Times New Roman"/>
          <w:sz w:val="24"/>
        </w:rPr>
        <w:t xml:space="preserve"> motion was made to allow him to take the Class B Unrestricted Wreckin</w:t>
      </w:r>
      <w:r>
        <w:rPr>
          <w:rFonts w:ascii="Times New Roman" w:hAnsi="Times New Roman" w:cs="Times New Roman"/>
          <w:sz w:val="24"/>
        </w:rPr>
        <w:t>g License exam after hearing about Mr. Ferguson’s experience</w:t>
      </w:r>
    </w:p>
    <w:p w:rsidR="00151398" w:rsidRPr="005F3E47" w:rsidRDefault="00151398" w:rsidP="00151398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Motion </w:t>
      </w:r>
      <w:r w:rsidR="005F3E47">
        <w:rPr>
          <w:rFonts w:ascii="Times New Roman" w:hAnsi="Times New Roman" w:cs="Times New Roman"/>
          <w:sz w:val="24"/>
        </w:rPr>
        <w:t>passed</w:t>
      </w:r>
    </w:p>
    <w:p w:rsidR="005F3E47" w:rsidRPr="00151398" w:rsidRDefault="005F3E47" w:rsidP="005F3E47">
      <w:pPr>
        <w:pStyle w:val="ListParagraph"/>
        <w:ind w:left="2160"/>
        <w:rPr>
          <w:rFonts w:ascii="Times New Roman" w:hAnsi="Times New Roman" w:cs="Times New Roman"/>
          <w:b/>
          <w:sz w:val="24"/>
        </w:rPr>
      </w:pPr>
    </w:p>
    <w:p w:rsidR="00151398" w:rsidRDefault="00151398" w:rsidP="0015139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Status of </w:t>
      </w:r>
      <w:r w:rsidR="006C68F3">
        <w:rPr>
          <w:rFonts w:ascii="Times New Roman" w:hAnsi="Times New Roman" w:cs="Times New Roman"/>
          <w:b/>
          <w:sz w:val="24"/>
        </w:rPr>
        <w:t>Albert Robinson- A &amp; D Enterprises</w:t>
      </w:r>
    </w:p>
    <w:p w:rsidR="006C68F3" w:rsidRPr="006C68F3" w:rsidRDefault="006C68F3" w:rsidP="006C68F3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8"/>
        </w:rPr>
      </w:pPr>
      <w:r w:rsidRPr="006C68F3">
        <w:rPr>
          <w:rFonts w:ascii="Times New Roman" w:hAnsi="Times New Roman"/>
          <w:bCs/>
          <w:color w:val="000000"/>
          <w:sz w:val="24"/>
        </w:rPr>
        <w:t>Albert Robinson on behalf of A and D Enterprises is applying for a Class B Restricted Wrecking License.</w:t>
      </w:r>
    </w:p>
    <w:p w:rsidR="00151398" w:rsidRPr="005F3E47" w:rsidRDefault="005E7240" w:rsidP="006C68F3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A </w:t>
      </w:r>
      <w:r w:rsidR="00151398">
        <w:rPr>
          <w:rFonts w:ascii="Times New Roman" w:hAnsi="Times New Roman" w:cs="Times New Roman"/>
          <w:sz w:val="24"/>
        </w:rPr>
        <w:t xml:space="preserve">motion was made to </w:t>
      </w:r>
      <w:r w:rsidR="006C68F3">
        <w:rPr>
          <w:rFonts w:ascii="Times New Roman" w:hAnsi="Times New Roman" w:cs="Times New Roman"/>
          <w:sz w:val="24"/>
        </w:rPr>
        <w:t>allow him to take the Class B R</w:t>
      </w:r>
      <w:r w:rsidR="00151398">
        <w:rPr>
          <w:rFonts w:ascii="Times New Roman" w:hAnsi="Times New Roman" w:cs="Times New Roman"/>
          <w:sz w:val="24"/>
        </w:rPr>
        <w:t>estricted Wrecking License exam</w:t>
      </w:r>
      <w:r>
        <w:rPr>
          <w:rFonts w:ascii="Times New Roman" w:hAnsi="Times New Roman" w:cs="Times New Roman"/>
          <w:sz w:val="24"/>
        </w:rPr>
        <w:t xml:space="preserve"> after hearing about Mr. Robinson’s experience.</w:t>
      </w:r>
    </w:p>
    <w:p w:rsidR="001852DE" w:rsidRPr="006C68F3" w:rsidRDefault="005F3E47" w:rsidP="001852DE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Motion passed</w:t>
      </w:r>
    </w:p>
    <w:p w:rsidR="006C68F3" w:rsidRPr="001852DE" w:rsidRDefault="006C68F3" w:rsidP="006C68F3">
      <w:pPr>
        <w:pStyle w:val="ListParagraph"/>
        <w:ind w:left="2160"/>
        <w:rPr>
          <w:rFonts w:ascii="Times New Roman" w:hAnsi="Times New Roman" w:cs="Times New Roman"/>
          <w:b/>
          <w:sz w:val="24"/>
        </w:rPr>
      </w:pPr>
    </w:p>
    <w:p w:rsidR="006C68F3" w:rsidRDefault="001852DE" w:rsidP="00BF68D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Status of </w:t>
      </w:r>
      <w:r w:rsidR="006C68F3">
        <w:rPr>
          <w:rFonts w:ascii="Times New Roman" w:hAnsi="Times New Roman" w:cs="Times New Roman"/>
          <w:b/>
          <w:sz w:val="24"/>
        </w:rPr>
        <w:t>Donnie Ray Moss- Moss Group Associates</w:t>
      </w:r>
    </w:p>
    <w:p w:rsidR="006C68F3" w:rsidRPr="007252B9" w:rsidRDefault="006C68F3" w:rsidP="006C68F3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8"/>
        </w:rPr>
      </w:pPr>
      <w:r w:rsidRPr="007252B9">
        <w:rPr>
          <w:rFonts w:ascii="Times New Roman" w:hAnsi="Times New Roman"/>
          <w:sz w:val="24"/>
        </w:rPr>
        <w:t xml:space="preserve">Donnie Ray Moss on behalf of Moss Group Associates is applying as the Qualifying Officer and is applying for a Class B Unrestricted Wrecking License. </w:t>
      </w:r>
    </w:p>
    <w:p w:rsidR="006C68F3" w:rsidRPr="007252B9" w:rsidRDefault="006C68F3" w:rsidP="006C68F3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8"/>
        </w:rPr>
      </w:pPr>
      <w:r w:rsidRPr="007252B9">
        <w:rPr>
          <w:rFonts w:ascii="Times New Roman" w:hAnsi="Times New Roman"/>
          <w:sz w:val="24"/>
        </w:rPr>
        <w:t xml:space="preserve">Mr. Moss explained that he is still the qualifying officer of the Moss Company, LLC and he is waiting to complete a </w:t>
      </w:r>
      <w:r w:rsidR="007252B9" w:rsidRPr="007252B9">
        <w:rPr>
          <w:rFonts w:ascii="Times New Roman" w:hAnsi="Times New Roman"/>
          <w:sz w:val="24"/>
        </w:rPr>
        <w:t xml:space="preserve">contract from his former company before moving on. </w:t>
      </w:r>
    </w:p>
    <w:p w:rsidR="007252B9" w:rsidRPr="007252B9" w:rsidRDefault="005E7240" w:rsidP="006C68F3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/>
          <w:sz w:val="24"/>
        </w:rPr>
        <w:t>The board</w:t>
      </w:r>
      <w:r w:rsidR="007252B9" w:rsidRPr="007252B9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stated</w:t>
      </w:r>
      <w:r w:rsidR="007252B9" w:rsidRPr="007252B9">
        <w:rPr>
          <w:rFonts w:ascii="Times New Roman" w:hAnsi="Times New Roman"/>
          <w:sz w:val="24"/>
        </w:rPr>
        <w:t xml:space="preserve"> that Mr. Moss cannot be a Qualifying Officer for both companies; therefore, he must relinquish that position before joining Moss Group Associates.</w:t>
      </w:r>
    </w:p>
    <w:p w:rsidR="00BF68D6" w:rsidRPr="007252B9" w:rsidRDefault="006C68F3" w:rsidP="006C68F3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b/>
          <w:sz w:val="28"/>
        </w:rPr>
      </w:pPr>
      <w:r w:rsidRPr="007252B9">
        <w:rPr>
          <w:rFonts w:ascii="Times New Roman" w:hAnsi="Times New Roman"/>
          <w:sz w:val="24"/>
        </w:rPr>
        <w:t>POSTPONED UNTIL OCTOBER</w:t>
      </w:r>
    </w:p>
    <w:p w:rsidR="007252B9" w:rsidRPr="007252B9" w:rsidRDefault="007252B9" w:rsidP="007252B9">
      <w:pPr>
        <w:pStyle w:val="ListParagraph"/>
        <w:ind w:left="2160"/>
        <w:rPr>
          <w:rFonts w:ascii="Times New Roman" w:hAnsi="Times New Roman" w:cs="Times New Roman"/>
          <w:b/>
          <w:sz w:val="24"/>
        </w:rPr>
      </w:pPr>
    </w:p>
    <w:p w:rsidR="007252B9" w:rsidRDefault="007252B9" w:rsidP="007252B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tatus of Daniel Ferguson III- Moss Company, LLC</w:t>
      </w:r>
    </w:p>
    <w:p w:rsidR="007252B9" w:rsidRPr="007252B9" w:rsidRDefault="007252B9" w:rsidP="007252B9">
      <w:pPr>
        <w:pStyle w:val="Style268435460"/>
        <w:numPr>
          <w:ilvl w:val="1"/>
          <w:numId w:val="2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color w:val="000000"/>
        </w:rPr>
        <w:t xml:space="preserve">Daniel Ferguson </w:t>
      </w:r>
      <w:r w:rsidRPr="007252B9">
        <w:rPr>
          <w:rFonts w:ascii="Times New Roman" w:hAnsi="Times New Roman"/>
          <w:bCs/>
          <w:color w:val="000000"/>
        </w:rPr>
        <w:t>III</w:t>
      </w:r>
      <w:r>
        <w:rPr>
          <w:rFonts w:ascii="Times New Roman" w:hAnsi="Times New Roman"/>
          <w:bCs/>
          <w:color w:val="000000"/>
        </w:rPr>
        <w:t xml:space="preserve"> </w:t>
      </w:r>
      <w:r w:rsidRPr="007252B9">
        <w:rPr>
          <w:rFonts w:ascii="Times New Roman" w:hAnsi="Times New Roman"/>
          <w:bCs/>
          <w:color w:val="000000"/>
        </w:rPr>
        <w:t xml:space="preserve">on behalf of Moss Company, LLC, </w:t>
      </w:r>
      <w:r w:rsidR="005E7240">
        <w:rPr>
          <w:rFonts w:ascii="Times New Roman" w:hAnsi="Times New Roman"/>
          <w:bCs/>
          <w:color w:val="000000"/>
        </w:rPr>
        <w:t>is the Qualifying Officer; he is</w:t>
      </w:r>
      <w:r w:rsidRPr="007252B9">
        <w:rPr>
          <w:rFonts w:ascii="Times New Roman" w:hAnsi="Times New Roman"/>
          <w:bCs/>
          <w:color w:val="000000"/>
        </w:rPr>
        <w:t xml:space="preserve"> applying for a Class B Unrestricted Wrecking License.</w:t>
      </w:r>
    </w:p>
    <w:p w:rsidR="007252B9" w:rsidRPr="005F3E47" w:rsidRDefault="005E7240" w:rsidP="007252B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A </w:t>
      </w:r>
      <w:r w:rsidR="007252B9">
        <w:rPr>
          <w:rFonts w:ascii="Times New Roman" w:hAnsi="Times New Roman" w:cs="Times New Roman"/>
          <w:sz w:val="24"/>
        </w:rPr>
        <w:t xml:space="preserve">motion </w:t>
      </w:r>
      <w:proofErr w:type="gramStart"/>
      <w:r w:rsidR="007252B9">
        <w:rPr>
          <w:rFonts w:ascii="Times New Roman" w:hAnsi="Times New Roman" w:cs="Times New Roman"/>
          <w:sz w:val="24"/>
        </w:rPr>
        <w:t>was made</w:t>
      </w:r>
      <w:proofErr w:type="gramEnd"/>
      <w:r w:rsidR="007252B9">
        <w:rPr>
          <w:rFonts w:ascii="Times New Roman" w:hAnsi="Times New Roman" w:cs="Times New Roman"/>
          <w:sz w:val="24"/>
        </w:rPr>
        <w:t xml:space="preserve"> to allow him to take the Class B </w:t>
      </w:r>
      <w:r w:rsidR="004C3C02">
        <w:rPr>
          <w:rFonts w:ascii="Times New Roman" w:hAnsi="Times New Roman" w:cs="Times New Roman"/>
          <w:sz w:val="24"/>
        </w:rPr>
        <w:t>Unr</w:t>
      </w:r>
      <w:bookmarkStart w:id="0" w:name="_GoBack"/>
      <w:bookmarkEnd w:id="0"/>
      <w:r>
        <w:rPr>
          <w:rFonts w:ascii="Times New Roman" w:hAnsi="Times New Roman" w:cs="Times New Roman"/>
          <w:sz w:val="24"/>
        </w:rPr>
        <w:t>estricted Wrecking License exam after hearing about Mr. Ferguson III’s experience.</w:t>
      </w:r>
    </w:p>
    <w:p w:rsidR="007252B9" w:rsidRPr="007252B9" w:rsidRDefault="007252B9" w:rsidP="007252B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Motion passed</w:t>
      </w:r>
    </w:p>
    <w:p w:rsidR="007252B9" w:rsidRDefault="007252B9" w:rsidP="007252B9">
      <w:pPr>
        <w:pStyle w:val="ListParagraph"/>
        <w:ind w:left="2160"/>
        <w:rPr>
          <w:rFonts w:ascii="Times New Roman" w:hAnsi="Times New Roman" w:cs="Times New Roman"/>
          <w:b/>
          <w:sz w:val="24"/>
        </w:rPr>
      </w:pPr>
    </w:p>
    <w:p w:rsidR="005E7240" w:rsidRDefault="005E7240" w:rsidP="007252B9">
      <w:pPr>
        <w:pStyle w:val="ListParagraph"/>
        <w:ind w:left="2160"/>
        <w:rPr>
          <w:rFonts w:ascii="Times New Roman" w:hAnsi="Times New Roman" w:cs="Times New Roman"/>
          <w:b/>
          <w:sz w:val="24"/>
        </w:rPr>
      </w:pPr>
    </w:p>
    <w:p w:rsidR="005E7240" w:rsidRPr="007252B9" w:rsidRDefault="005E7240" w:rsidP="007252B9">
      <w:pPr>
        <w:pStyle w:val="ListParagraph"/>
        <w:ind w:left="2160"/>
        <w:rPr>
          <w:rFonts w:ascii="Times New Roman" w:hAnsi="Times New Roman" w:cs="Times New Roman"/>
          <w:b/>
          <w:sz w:val="24"/>
        </w:rPr>
      </w:pPr>
    </w:p>
    <w:p w:rsidR="00A758D0" w:rsidRDefault="00A254E0" w:rsidP="00E8552B">
      <w:pPr>
        <w:pStyle w:val="Style268435460"/>
        <w:numPr>
          <w:ilvl w:val="0"/>
          <w:numId w:val="4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/>
          <w:bCs/>
          <w:color w:val="000000"/>
        </w:rPr>
        <w:lastRenderedPageBreak/>
        <w:t>New Business</w:t>
      </w:r>
    </w:p>
    <w:p w:rsidR="00E8552B" w:rsidRPr="00CA73C8" w:rsidRDefault="005E7240" w:rsidP="00E8552B">
      <w:pPr>
        <w:pStyle w:val="Style268435460"/>
        <w:numPr>
          <w:ilvl w:val="1"/>
          <w:numId w:val="4"/>
        </w:numPr>
        <w:rPr>
          <w:rFonts w:ascii="Times New Roman" w:hAnsi="Times New Roman"/>
          <w:b/>
          <w:bCs/>
          <w:color w:val="000000"/>
        </w:rPr>
      </w:pPr>
      <w:r w:rsidRPr="00CA73C8">
        <w:rPr>
          <w:rFonts w:ascii="Times New Roman" w:hAnsi="Times New Roman"/>
          <w:b/>
          <w:bCs/>
          <w:color w:val="000000"/>
        </w:rPr>
        <w:t>Fulfillment Vacated Board Seat?</w:t>
      </w:r>
    </w:p>
    <w:p w:rsidR="005E7240" w:rsidRPr="00E8552B" w:rsidRDefault="005E7240" w:rsidP="005E7240">
      <w:pPr>
        <w:pStyle w:val="Style268435460"/>
        <w:numPr>
          <w:ilvl w:val="2"/>
          <w:numId w:val="4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Being handled by the Mayor’s Office</w:t>
      </w:r>
    </w:p>
    <w:p w:rsidR="00A254E0" w:rsidRPr="00502A47" w:rsidRDefault="00A254E0" w:rsidP="00A254E0">
      <w:pPr>
        <w:pStyle w:val="Style268435460"/>
        <w:ind w:left="720"/>
        <w:rPr>
          <w:b/>
          <w:bCs/>
          <w:color w:val="000000"/>
        </w:rPr>
      </w:pPr>
    </w:p>
    <w:p w:rsidR="00A254E0" w:rsidRDefault="00A254E0" w:rsidP="00E137A7">
      <w:pPr>
        <w:pStyle w:val="Style268435460"/>
        <w:numPr>
          <w:ilvl w:val="0"/>
          <w:numId w:val="3"/>
        </w:numPr>
        <w:rPr>
          <w:rFonts w:ascii="Times New Roman" w:hAnsi="Times New Roman"/>
          <w:b/>
          <w:bCs/>
          <w:color w:val="000000"/>
        </w:rPr>
      </w:pPr>
      <w:r w:rsidRPr="009F22FC">
        <w:rPr>
          <w:rFonts w:ascii="Times New Roman" w:hAnsi="Times New Roman"/>
          <w:b/>
          <w:bCs/>
          <w:color w:val="000000"/>
        </w:rPr>
        <w:t>Adjournment</w:t>
      </w:r>
    </w:p>
    <w:p w:rsidR="00E137A7" w:rsidRPr="00E137A7" w:rsidRDefault="005E7240" w:rsidP="00E137A7">
      <w:pPr>
        <w:pStyle w:val="Style268435460"/>
        <w:numPr>
          <w:ilvl w:val="1"/>
          <w:numId w:val="3"/>
        </w:numPr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2:09 pm</w:t>
      </w:r>
    </w:p>
    <w:p w:rsidR="00A254E0" w:rsidRDefault="00A254E0" w:rsidP="00A254E0">
      <w:pPr>
        <w:pStyle w:val="Style268435460"/>
        <w:ind w:left="720"/>
        <w:rPr>
          <w:rFonts w:ascii="Times New Roman" w:hAnsi="Times New Roman"/>
          <w:b/>
          <w:bCs/>
          <w:color w:val="000000"/>
        </w:rPr>
      </w:pPr>
    </w:p>
    <w:p w:rsidR="00A254E0" w:rsidRDefault="00A254E0" w:rsidP="00A254E0">
      <w:pPr>
        <w:pStyle w:val="Style268435460"/>
        <w:ind w:left="720"/>
        <w:rPr>
          <w:rFonts w:ascii="Adobe Devanagari" w:hAnsi="Adobe Devanagari" w:cs="Adobe Devanagari"/>
          <w:b/>
          <w:bCs/>
          <w:color w:val="000000"/>
        </w:rPr>
      </w:pPr>
    </w:p>
    <w:p w:rsidR="0053516B" w:rsidRPr="00EC6CE4" w:rsidRDefault="00A254E0" w:rsidP="00EC6CE4">
      <w:pPr>
        <w:pStyle w:val="Style268435460"/>
        <w:ind w:left="720"/>
        <w:rPr>
          <w:rFonts w:ascii="Adobe Devanagari" w:hAnsi="Adobe Devanagari" w:cs="Adobe Devanagari"/>
          <w:b/>
          <w:bCs/>
          <w:color w:val="000000"/>
        </w:rPr>
      </w:pPr>
      <w:r w:rsidRPr="00CB0D7E">
        <w:rPr>
          <w:rFonts w:ascii="Adobe Devanagari" w:hAnsi="Adobe Devanagari" w:cs="Adobe Devanagari"/>
          <w:b/>
          <w:bCs/>
          <w:color w:val="000000"/>
        </w:rPr>
        <w:t xml:space="preserve">Submitted by </w:t>
      </w:r>
      <w:r>
        <w:rPr>
          <w:rFonts w:ascii="Adobe Devanagari" w:hAnsi="Adobe Devanagari" w:cs="Adobe Devanagari"/>
          <w:b/>
          <w:bCs/>
          <w:color w:val="000000"/>
        </w:rPr>
        <w:t>Deidranai Williams</w:t>
      </w:r>
      <w:r w:rsidRPr="00CB0D7E">
        <w:rPr>
          <w:rFonts w:ascii="Adobe Devanagari" w:hAnsi="Adobe Devanagari" w:cs="Adobe Devanagari"/>
          <w:b/>
          <w:bCs/>
          <w:color w:val="000000"/>
        </w:rPr>
        <w:t xml:space="preserve"> </w:t>
      </w:r>
      <w:r>
        <w:rPr>
          <w:rFonts w:ascii="Adobe Devanagari" w:hAnsi="Adobe Devanagari" w:cs="Adobe Devanagari"/>
          <w:b/>
          <w:bCs/>
          <w:color w:val="000000"/>
        </w:rPr>
        <w:t xml:space="preserve">(Administrative Officer) </w:t>
      </w:r>
      <w:r w:rsidRPr="00CB0D7E">
        <w:rPr>
          <w:rFonts w:ascii="Adobe Devanagari" w:hAnsi="Adobe Devanagari" w:cs="Adobe Devanagari"/>
          <w:b/>
          <w:bCs/>
          <w:color w:val="000000"/>
        </w:rPr>
        <w:t>to the Board of W</w:t>
      </w:r>
      <w:r>
        <w:rPr>
          <w:rFonts w:ascii="Adobe Devanagari" w:hAnsi="Adobe Devanagari" w:cs="Adobe Devanagari"/>
          <w:b/>
          <w:bCs/>
          <w:color w:val="000000"/>
        </w:rPr>
        <w:t>recking Contractor Examiners.</w:t>
      </w:r>
    </w:p>
    <w:sectPr w:rsidR="0053516B" w:rsidRPr="00EC6CE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516B" w:rsidRDefault="0053516B" w:rsidP="0053516B">
      <w:pPr>
        <w:spacing w:after="0" w:line="240" w:lineRule="auto"/>
      </w:pPr>
      <w:r>
        <w:separator/>
      </w:r>
    </w:p>
  </w:endnote>
  <w:endnote w:type="continuationSeparator" w:id="0">
    <w:p w:rsidR="0053516B" w:rsidRDefault="0053516B" w:rsidP="005351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516B" w:rsidRPr="00C652D0" w:rsidRDefault="0053516B" w:rsidP="0053516B">
    <w:pPr>
      <w:pStyle w:val="Footer"/>
      <w:tabs>
        <w:tab w:val="center" w:pos="4986"/>
      </w:tabs>
      <w:rPr>
        <w:kern w:val="24"/>
        <w:sz w:val="16"/>
        <w:szCs w:val="16"/>
      </w:rPr>
    </w:pPr>
    <w:r>
      <w:rPr>
        <w:kern w:val="24"/>
        <w:sz w:val="16"/>
        <w:szCs w:val="16"/>
      </w:rPr>
      <w:fldChar w:fldCharType="begin"/>
    </w:r>
    <w:r>
      <w:rPr>
        <w:kern w:val="24"/>
        <w:sz w:val="16"/>
        <w:szCs w:val="16"/>
      </w:rPr>
      <w:instrText xml:space="preserve"> PAGE  \* Arabic  \* MERGEFORMAT </w:instrText>
    </w:r>
    <w:r>
      <w:rPr>
        <w:kern w:val="24"/>
        <w:sz w:val="16"/>
        <w:szCs w:val="16"/>
      </w:rPr>
      <w:fldChar w:fldCharType="separate"/>
    </w:r>
    <w:r w:rsidR="004C3C02">
      <w:rPr>
        <w:noProof/>
        <w:kern w:val="24"/>
        <w:sz w:val="16"/>
        <w:szCs w:val="16"/>
      </w:rPr>
      <w:t>3</w:t>
    </w:r>
    <w:r>
      <w:rPr>
        <w:kern w:val="24"/>
        <w:sz w:val="16"/>
        <w:szCs w:val="16"/>
      </w:rPr>
      <w:fldChar w:fldCharType="end"/>
    </w:r>
    <w:r>
      <w:rPr>
        <w:kern w:val="24"/>
        <w:sz w:val="16"/>
        <w:szCs w:val="16"/>
      </w:rPr>
      <w:t xml:space="preserve">    Created 2/14/20 dw</w:t>
    </w:r>
    <w:r>
      <w:rPr>
        <w:kern w:val="24"/>
        <w:sz w:val="16"/>
        <w:szCs w:val="16"/>
      </w:rPr>
      <w:tab/>
    </w:r>
  </w:p>
  <w:p w:rsidR="0053516B" w:rsidRDefault="005E7240" w:rsidP="0053516B">
    <w:pPr>
      <w:pStyle w:val="Footer"/>
      <w:rPr>
        <w:kern w:val="24"/>
        <w:sz w:val="16"/>
        <w:szCs w:val="16"/>
      </w:rPr>
    </w:pPr>
    <w:r>
      <w:rPr>
        <w:kern w:val="24"/>
        <w:sz w:val="16"/>
        <w:szCs w:val="16"/>
      </w:rPr>
      <w:t>13</w:t>
    </w:r>
    <w:r w:rsidRPr="005E7240">
      <w:rPr>
        <w:kern w:val="24"/>
        <w:sz w:val="16"/>
        <w:szCs w:val="16"/>
        <w:vertAlign w:val="superscript"/>
      </w:rPr>
      <w:t>th</w:t>
    </w:r>
    <w:r>
      <w:rPr>
        <w:kern w:val="24"/>
        <w:sz w:val="16"/>
        <w:szCs w:val="16"/>
      </w:rPr>
      <w:t xml:space="preserve"> Floor Erma Lois Henderson Auditorium</w:t>
    </w:r>
  </w:p>
  <w:p w:rsidR="0053516B" w:rsidRPr="00C652D0" w:rsidRDefault="0053516B" w:rsidP="0053516B">
    <w:pPr>
      <w:pStyle w:val="Footer"/>
      <w:rPr>
        <w:kern w:val="24"/>
        <w:sz w:val="16"/>
        <w:szCs w:val="16"/>
      </w:rPr>
    </w:pPr>
    <w:r>
      <w:rPr>
        <w:kern w:val="24"/>
        <w:sz w:val="16"/>
        <w:szCs w:val="16"/>
      </w:rPr>
      <w:t xml:space="preserve"> Updated </w:t>
    </w:r>
    <w:r>
      <w:rPr>
        <w:kern w:val="24"/>
        <w:sz w:val="16"/>
        <w:szCs w:val="16"/>
      </w:rPr>
      <w:fldChar w:fldCharType="begin"/>
    </w:r>
    <w:r>
      <w:rPr>
        <w:kern w:val="24"/>
        <w:sz w:val="16"/>
        <w:szCs w:val="16"/>
      </w:rPr>
      <w:instrText xml:space="preserve"> DATE \@ "M/d/yyyy" </w:instrText>
    </w:r>
    <w:r>
      <w:rPr>
        <w:kern w:val="24"/>
        <w:sz w:val="16"/>
        <w:szCs w:val="16"/>
      </w:rPr>
      <w:fldChar w:fldCharType="separate"/>
    </w:r>
    <w:r w:rsidR="004C3C02">
      <w:rPr>
        <w:noProof/>
        <w:kern w:val="24"/>
        <w:sz w:val="16"/>
        <w:szCs w:val="16"/>
      </w:rPr>
      <w:t>8/23/2021</w:t>
    </w:r>
    <w:r>
      <w:rPr>
        <w:kern w:val="24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516B" w:rsidRDefault="0053516B" w:rsidP="0053516B">
      <w:pPr>
        <w:spacing w:after="0" w:line="240" w:lineRule="auto"/>
      </w:pPr>
      <w:r>
        <w:separator/>
      </w:r>
    </w:p>
  </w:footnote>
  <w:footnote w:type="continuationSeparator" w:id="0">
    <w:p w:rsidR="0053516B" w:rsidRDefault="0053516B" w:rsidP="005351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516B" w:rsidRPr="00A47DA6" w:rsidRDefault="0053516B" w:rsidP="0053516B">
    <w:pPr>
      <w:pStyle w:val="Header"/>
      <w:jc w:val="center"/>
      <w:rPr>
        <w:noProof/>
      </w:rPr>
    </w:pPr>
    <w:r w:rsidRPr="00BA059C">
      <w:rPr>
        <w:b/>
        <w:noProof/>
        <w:szCs w:val="24"/>
      </w:rPr>
      <w:drawing>
        <wp:inline distT="0" distB="0" distL="0" distR="0" wp14:anchorId="644AEB8E" wp14:editId="293B82D3">
          <wp:extent cx="1600200" cy="795528"/>
          <wp:effectExtent l="0" t="0" r="0" b="5080"/>
          <wp:docPr id="1" name="Picture 1" descr="C:\Users\BellD\AppData\Local\Temp\XPGrpWise\CityofDetroit_BSEandE_4C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ellD\AppData\Local\Temp\XPGrpWise\CityofDetroit_BSEandE_4C.t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7955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53516B" w:rsidRDefault="0053516B" w:rsidP="0053516B">
    <w:pPr>
      <w:jc w:val="center"/>
      <w:rPr>
        <w:b/>
        <w:sz w:val="32"/>
        <w:szCs w:val="32"/>
      </w:rPr>
    </w:pPr>
    <w:r w:rsidRPr="00AD43D7">
      <w:rPr>
        <w:b/>
        <w:sz w:val="32"/>
        <w:szCs w:val="32"/>
      </w:rPr>
      <w:t xml:space="preserve">Board of Wrecking Contractors Examiners </w:t>
    </w:r>
  </w:p>
  <w:p w:rsidR="0053516B" w:rsidRPr="0044415E" w:rsidRDefault="0053516B" w:rsidP="0053516B">
    <w:pPr>
      <w:jc w:val="center"/>
      <w:rPr>
        <w:rFonts w:cs="Times New Roman"/>
        <w:b/>
        <w:bCs/>
        <w:sz w:val="40"/>
        <w:szCs w:val="40"/>
      </w:rPr>
    </w:pPr>
    <w:r>
      <w:rPr>
        <w:rFonts w:cs="Times New Roman"/>
        <w:b/>
        <w:bCs/>
        <w:sz w:val="40"/>
        <w:szCs w:val="40"/>
      </w:rPr>
      <w:t>MEETING MINUTES</w:t>
    </w:r>
  </w:p>
  <w:p w:rsidR="0053516B" w:rsidRDefault="005351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40F1C"/>
    <w:multiLevelType w:val="hybridMultilevel"/>
    <w:tmpl w:val="EBD600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68684A"/>
    <w:multiLevelType w:val="hybridMultilevel"/>
    <w:tmpl w:val="761A43D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743974"/>
    <w:multiLevelType w:val="hybridMultilevel"/>
    <w:tmpl w:val="371C85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DE306B"/>
    <w:multiLevelType w:val="hybridMultilevel"/>
    <w:tmpl w:val="E6420E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C461ADE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E14D93"/>
    <w:multiLevelType w:val="hybridMultilevel"/>
    <w:tmpl w:val="2124B6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sDAzNjA0M7Q0tjRU0lEKTi0uzszPAykwrgUA1zMM8CwAAAA="/>
  </w:docVars>
  <w:rsids>
    <w:rsidRoot w:val="00182AD7"/>
    <w:rsid w:val="00020C7B"/>
    <w:rsid w:val="00026D62"/>
    <w:rsid w:val="00053132"/>
    <w:rsid w:val="00060095"/>
    <w:rsid w:val="000C2256"/>
    <w:rsid w:val="0010311E"/>
    <w:rsid w:val="0014326B"/>
    <w:rsid w:val="00151398"/>
    <w:rsid w:val="00182AD7"/>
    <w:rsid w:val="001852DE"/>
    <w:rsid w:val="001D275C"/>
    <w:rsid w:val="001E17E2"/>
    <w:rsid w:val="001E6EB8"/>
    <w:rsid w:val="00245C92"/>
    <w:rsid w:val="00253D86"/>
    <w:rsid w:val="00293B04"/>
    <w:rsid w:val="002C1069"/>
    <w:rsid w:val="00334140"/>
    <w:rsid w:val="003E3548"/>
    <w:rsid w:val="0044752C"/>
    <w:rsid w:val="004B1C48"/>
    <w:rsid w:val="004C3C02"/>
    <w:rsid w:val="004D0782"/>
    <w:rsid w:val="004D6746"/>
    <w:rsid w:val="004D6A9A"/>
    <w:rsid w:val="0053516B"/>
    <w:rsid w:val="005451EA"/>
    <w:rsid w:val="0057044D"/>
    <w:rsid w:val="00582C67"/>
    <w:rsid w:val="0059348E"/>
    <w:rsid w:val="00594D0F"/>
    <w:rsid w:val="005A3B60"/>
    <w:rsid w:val="005E7240"/>
    <w:rsid w:val="005F3E47"/>
    <w:rsid w:val="00633B9E"/>
    <w:rsid w:val="00646A55"/>
    <w:rsid w:val="0066446E"/>
    <w:rsid w:val="006C68F3"/>
    <w:rsid w:val="007252B9"/>
    <w:rsid w:val="00736624"/>
    <w:rsid w:val="0076631F"/>
    <w:rsid w:val="007C310C"/>
    <w:rsid w:val="007F0DCC"/>
    <w:rsid w:val="008A078C"/>
    <w:rsid w:val="008B7A90"/>
    <w:rsid w:val="008D036D"/>
    <w:rsid w:val="008D1D6E"/>
    <w:rsid w:val="009770CA"/>
    <w:rsid w:val="009848FA"/>
    <w:rsid w:val="009A7DB5"/>
    <w:rsid w:val="00A254E0"/>
    <w:rsid w:val="00A25E82"/>
    <w:rsid w:val="00A64141"/>
    <w:rsid w:val="00A758D0"/>
    <w:rsid w:val="00B063C0"/>
    <w:rsid w:val="00BF0AC7"/>
    <w:rsid w:val="00BF68D6"/>
    <w:rsid w:val="00CA73C8"/>
    <w:rsid w:val="00DF4057"/>
    <w:rsid w:val="00E1324C"/>
    <w:rsid w:val="00E137A7"/>
    <w:rsid w:val="00E8552B"/>
    <w:rsid w:val="00EC6CE4"/>
    <w:rsid w:val="00ED4222"/>
    <w:rsid w:val="00F57EFF"/>
    <w:rsid w:val="00FE5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43A8D"/>
  <w15:chartTrackingRefBased/>
  <w15:docId w15:val="{B9C25145-17FE-4981-A51A-D18340FB5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AD7"/>
    <w:pPr>
      <w:ind w:left="720"/>
      <w:contextualSpacing/>
    </w:pPr>
  </w:style>
  <w:style w:type="paragraph" w:customStyle="1" w:styleId="Style268435460">
    <w:name w:val="Style268435460"/>
    <w:rsid w:val="0014326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351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16B"/>
  </w:style>
  <w:style w:type="paragraph" w:styleId="Footer">
    <w:name w:val="footer"/>
    <w:basedOn w:val="Normal"/>
    <w:link w:val="FooterChar"/>
    <w:unhideWhenUsed/>
    <w:rsid w:val="005351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3516B"/>
  </w:style>
  <w:style w:type="paragraph" w:styleId="BalloonText">
    <w:name w:val="Balloon Text"/>
    <w:basedOn w:val="Normal"/>
    <w:link w:val="BalloonTextChar"/>
    <w:uiPriority w:val="99"/>
    <w:semiHidden/>
    <w:unhideWhenUsed/>
    <w:rsid w:val="005934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48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90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0CB88-E923-4636-AA1E-CD62FC303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57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dranai Williams</dc:creator>
  <cp:keywords/>
  <dc:description/>
  <cp:lastModifiedBy>Deidranai Williams</cp:lastModifiedBy>
  <cp:revision>7</cp:revision>
  <cp:lastPrinted>2020-07-22T16:45:00Z</cp:lastPrinted>
  <dcterms:created xsi:type="dcterms:W3CDTF">2021-08-18T20:21:00Z</dcterms:created>
  <dcterms:modified xsi:type="dcterms:W3CDTF">2021-08-23T12:30:00Z</dcterms:modified>
</cp:coreProperties>
</file>